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3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文档的倒排索引与二级索引实现方案"/>
    <w:p>
      <w:pPr>
        <w:pStyle w:val="Heading1"/>
      </w:pPr>
      <w:r>
        <w:t xml:space="preserve">文档的倒排索引与二级索引实现方案</w:t>
      </w:r>
    </w:p>
    <w:bookmarkStart w:id="20" w:name="小组成员"/>
    <w:p>
      <w:pPr>
        <w:pStyle w:val="Heading2"/>
      </w:pPr>
      <w:r>
        <w:t xml:space="preserve">小组成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组员姓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学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刘博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01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112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张开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0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112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许康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01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112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刘勇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0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152001</w:t>
            </w:r>
          </w:p>
        </w:tc>
      </w:tr>
    </w:tbl>
    <w:bookmarkEnd w:id="20"/>
    <w:bookmarkStart w:id="30" w:name="hadoop集群搭建"/>
    <w:p>
      <w:pPr>
        <w:pStyle w:val="Heading2"/>
      </w:pPr>
      <w:r>
        <w:t xml:space="preserve">Hadoop集群搭建</w:t>
      </w:r>
    </w:p>
    <w:bookmarkStart w:id="21" w:name="java环境"/>
    <w:p>
      <w:pPr>
        <w:pStyle w:val="Heading3"/>
      </w:pPr>
      <w:r>
        <w:t xml:space="preserve">Java环境</w:t>
      </w:r>
    </w:p>
    <w:p>
      <w:pPr>
        <w:pStyle w:val="FirstParagraph"/>
      </w:pPr>
      <w:r>
        <w:t xml:space="preserve">本次实验的Java版本是oracle jdk 1.8_341</w:t>
      </w:r>
    </w:p>
    <w:bookmarkEnd w:id="21"/>
    <w:bookmarkStart w:id="25" w:name="hadoop集群分布式安装"/>
    <w:p>
      <w:pPr>
        <w:pStyle w:val="Heading3"/>
      </w:pPr>
      <w:r>
        <w:t xml:space="preserve">Hadoop集群分布式安装</w:t>
      </w:r>
    </w:p>
    <w:bookmarkStart w:id="22" w:name="集群规划"/>
    <w:p>
      <w:pPr>
        <w:pStyle w:val="Heading4"/>
      </w:pPr>
      <w:r>
        <w:t xml:space="preserve">集群规划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主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Node DataNode ResourceManager Node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aryNameNode DataNode Node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e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Node NodeManager</w:t>
            </w:r>
          </w:p>
        </w:tc>
      </w:tr>
    </w:tbl>
    <w:bookmarkEnd w:id="22"/>
    <w:bookmarkStart w:id="23" w:name="集群节点设置"/>
    <w:p>
      <w:pPr>
        <w:pStyle w:val="Heading4"/>
      </w:pPr>
      <w:r>
        <w:t xml:space="preserve">集群节点设置</w:t>
      </w:r>
    </w:p>
    <w:p>
      <w:pPr>
        <w:numPr>
          <w:ilvl w:val="0"/>
          <w:numId w:val="1001"/>
        </w:numPr>
      </w:pPr>
      <w:r>
        <w:t xml:space="preserve">修改主机名</w:t>
      </w:r>
    </w:p>
    <w:p>
      <w:pPr>
        <w:numPr>
          <w:ilvl w:val="0"/>
          <w:numId w:val="1001"/>
        </w:numPr>
      </w:pPr>
      <w:r>
        <w:t xml:space="preserve">host映射</w:t>
      </w:r>
    </w:p>
    <w:p>
      <w:pPr>
        <w:numPr>
          <w:ilvl w:val="0"/>
          <w:numId w:val="1001"/>
        </w:numPr>
      </w:pPr>
      <w:r>
        <w:t xml:space="preserve">关闭防火墙</w:t>
      </w:r>
    </w:p>
    <w:p>
      <w:pPr>
        <w:numPr>
          <w:ilvl w:val="0"/>
          <w:numId w:val="1001"/>
        </w:numPr>
      </w:pPr>
      <w:r>
        <w:t xml:space="preserve">开启ssh免密登录</w:t>
      </w:r>
    </w:p>
    <w:bookmarkEnd w:id="23"/>
    <w:bookmarkStart w:id="24" w:name="hadoop安装"/>
    <w:p>
      <w:pPr>
        <w:pStyle w:val="Heading4"/>
      </w:pPr>
      <w:r>
        <w:t xml:space="preserve">Hadoop安装</w:t>
      </w:r>
    </w:p>
    <w:p>
      <w:pPr>
        <w:numPr>
          <w:ilvl w:val="0"/>
          <w:numId w:val="1002"/>
        </w:numPr>
      </w:pPr>
      <w:r>
        <w:t xml:space="preserve">解压Hadoop安装包</w:t>
      </w:r>
    </w:p>
    <w:p>
      <w:pPr>
        <w:numPr>
          <w:ilvl w:val="0"/>
          <w:numId w:val="1002"/>
        </w:numPr>
      </w:pPr>
      <w:r>
        <w:t xml:space="preserve">修改以下配置文件：hadoop-env.sh、core-site.xml、hdfs-site.xml、mapred-site.xml、yarn-site.xml、workers。因为配置文件很多，要修改的内容也很多，故不再把这些配置文件的所有内容在此列出</w:t>
      </w:r>
    </w:p>
    <w:p>
      <w:pPr>
        <w:numPr>
          <w:ilvl w:val="0"/>
          <w:numId w:val="1002"/>
        </w:numPr>
      </w:pPr>
      <w:r>
        <w:t xml:space="preserve">添加hadoop到环境变量</w:t>
      </w:r>
    </w:p>
    <w:p>
      <w:pPr>
        <w:numPr>
          <w:ilvl w:val="0"/>
          <w:numId w:val="1002"/>
        </w:numPr>
      </w:pPr>
      <w:r>
        <w:t xml:space="preserve">首次启动之前格式化namenode</w:t>
      </w:r>
    </w:p>
    <w:bookmarkEnd w:id="24"/>
    <w:bookmarkEnd w:id="25"/>
    <w:bookmarkStart w:id="28" w:name="hbase安装"/>
    <w:p>
      <w:pPr>
        <w:pStyle w:val="Heading3"/>
      </w:pPr>
      <w:r>
        <w:t xml:space="preserve">HBase安装</w:t>
      </w:r>
    </w:p>
    <w:bookmarkStart w:id="26" w:name="zookeeper搭建"/>
    <w:p>
      <w:pPr>
        <w:pStyle w:val="Heading4"/>
      </w:pPr>
      <w:r>
        <w:t xml:space="preserve">ZooKeeper搭建</w:t>
      </w:r>
    </w:p>
    <w:p>
      <w:pPr>
        <w:numPr>
          <w:ilvl w:val="0"/>
          <w:numId w:val="1003"/>
        </w:numPr>
      </w:pPr>
      <w:r>
        <w:t xml:space="preserve">下载并解压zookeeper：</w:t>
      </w:r>
      <w:r>
        <w:rPr>
          <w:rStyle w:val="VerbatimChar"/>
        </w:rPr>
        <w:t xml:space="preserve">tar -xvf apache-zookeeper-3.7.1-bin.tar.gz</w:t>
      </w:r>
    </w:p>
    <w:p>
      <w:pPr>
        <w:numPr>
          <w:ilvl w:val="0"/>
          <w:numId w:val="1003"/>
        </w:numPr>
      </w:pPr>
      <w:r>
        <w:t xml:space="preserve">配置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export/server/zookeeper/apache-zookeeper-3.7.1-bin/conf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zoo_sample.cfg zoo.cfg</w:t>
      </w:r>
      <w:r>
        <w:br/>
      </w:r>
      <w:r>
        <w:rPr>
          <w:rStyle w:val="CommentTok"/>
        </w:rPr>
        <w:t xml:space="preserve">#修改zoo.cfg文件，修改或添加如下内容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zoo.cfg</w:t>
      </w:r>
      <w:r>
        <w:br/>
      </w:r>
      <w:r>
        <w:rPr>
          <w:rStyle w:val="VariableTok"/>
        </w:rPr>
        <w:t xml:space="preserve">dataDi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opt/apache-zookeeper-3.7.1-bin/data</w:t>
      </w:r>
      <w:r>
        <w:br/>
      </w:r>
      <w:r>
        <w:rPr>
          <w:rStyle w:val="ExtensionTok"/>
        </w:rPr>
        <w:t xml:space="preserve">server.1=node1:2888:3888</w:t>
      </w:r>
      <w:r>
        <w:br/>
      </w:r>
      <w:r>
        <w:rPr>
          <w:rStyle w:val="ExtensionTok"/>
        </w:rPr>
        <w:t xml:space="preserve">server.2=node2:2888:3888</w:t>
      </w:r>
      <w:r>
        <w:br/>
      </w:r>
      <w:r>
        <w:rPr>
          <w:rStyle w:val="ExtensionTok"/>
        </w:rPr>
        <w:t xml:space="preserve">server.3=node3:2888:3888</w:t>
      </w:r>
      <w:r>
        <w:br/>
      </w:r>
      <w:r>
        <w:rPr>
          <w:rStyle w:val="CommentTok"/>
        </w:rPr>
        <w:t xml:space="preserve">#配置myid，设置当前服务器的编号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export/server/zookeeper/apache-zookeeper-3.7.1-bin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data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ata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yid</w:t>
      </w:r>
      <w:r>
        <w:br/>
      </w:r>
      <w:r>
        <w:rPr>
          <w:rStyle w:val="CommentTok"/>
        </w:rPr>
        <w:t xml:space="preserve">#将zookeeper文件夹远程拷贝到另外两台虚拟机中，并分别修改myid为2,3</w:t>
      </w:r>
      <w:r>
        <w:br/>
      </w:r>
      <w:r>
        <w:rPr>
          <w:rStyle w:val="FunctionTok"/>
        </w:rPr>
        <w:t xml:space="preserve">s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apache-zookeeper-3.7.1-bin node2:/export/server/zookeeper</w:t>
      </w:r>
      <w:r>
        <w:br/>
      </w:r>
      <w:r>
        <w:rPr>
          <w:rStyle w:val="FunctionTok"/>
        </w:rPr>
        <w:t xml:space="preserve">s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apache-zookeeper-3.7.1-bin node3:/export/server/zookeeper</w:t>
      </w:r>
    </w:p>
    <w:bookmarkEnd w:id="26"/>
    <w:bookmarkStart w:id="27" w:name="hbase搭建"/>
    <w:p>
      <w:pPr>
        <w:pStyle w:val="Heading4"/>
      </w:pPr>
      <w:r>
        <w:t xml:space="preserve">HBase搭建</w:t>
      </w:r>
    </w:p>
    <w:p>
      <w:pPr>
        <w:numPr>
          <w:ilvl w:val="0"/>
          <w:numId w:val="1004"/>
        </w:numPr>
      </w:pPr>
      <w:r>
        <w:t xml:space="preserve">下载并解压hbase：</w:t>
      </w:r>
      <w:r>
        <w:rPr>
          <w:rStyle w:val="VerbatimChar"/>
        </w:rPr>
        <w:t xml:space="preserve">tar -xvf hbase-2.4.14-bin.tar.gz -C /opt/</w:t>
      </w:r>
    </w:p>
    <w:p>
      <w:pPr>
        <w:numPr>
          <w:ilvl w:val="0"/>
          <w:numId w:val="1004"/>
        </w:numPr>
      </w:pPr>
      <w:r>
        <w:t xml:space="preserve">配置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export/server/hbase/hbase-2.4.14/conf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hbase-env.sh hbase-env.sh.bak</w:t>
      </w:r>
      <w:r>
        <w:br/>
      </w:r>
      <w:r>
        <w:rPr>
          <w:rStyle w:val="CommentTok"/>
        </w:rPr>
        <w:t xml:space="preserve">#修改hbase-env.sh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AVA_HO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export/server/jdk1.8.0_241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BASE_MANAGES_Z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lse    //告诉hbase使用外部的zookeeper</w:t>
      </w:r>
      <w:r>
        <w:br/>
      </w:r>
      <w:r>
        <w:rPr>
          <w:rStyle w:val="CommentTok"/>
        </w:rPr>
        <w:t xml:space="preserve">#备份并修改conf下hbase-site.xml为如下内容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pert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base.rootdi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dfs://node1:8020/hba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valu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property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pert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base.cluster.distribut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r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valu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property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pert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base.zookeeper.quorum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ode1:2181,node2:2181,node3:218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valu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property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pert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base.master.info.por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60010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valu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property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pert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base.wal.provid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filesystem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valu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property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配置conf路径下regionservers，添加如下内容</w:t>
      </w:r>
      <w:r>
        <w:br/>
      </w:r>
      <w:r>
        <w:rPr>
          <w:rStyle w:val="ExtensionTok"/>
        </w:rPr>
        <w:t xml:space="preserve">node1</w:t>
      </w:r>
      <w:r>
        <w:br/>
      </w:r>
      <w:r>
        <w:rPr>
          <w:rStyle w:val="ExtensionTok"/>
        </w:rPr>
        <w:t xml:space="preserve">node2</w:t>
      </w:r>
      <w:r>
        <w:br/>
      </w:r>
      <w:r>
        <w:rPr>
          <w:rStyle w:val="ExtensionTok"/>
        </w:rPr>
        <w:t xml:space="preserve">node3</w:t>
      </w:r>
      <w:r>
        <w:br/>
      </w:r>
      <w:r>
        <w:rPr>
          <w:rStyle w:val="CommentTok"/>
        </w:rPr>
        <w:t xml:space="preserve">#将hbase文件夹远程拷贝到另外两台虚拟机中</w:t>
      </w:r>
      <w:r>
        <w:br/>
      </w:r>
      <w:r>
        <w:rPr>
          <w:rStyle w:val="FunctionTok"/>
        </w:rPr>
        <w:t xml:space="preserve">s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hbase-2.4.14/ node2:/export/server/hbase</w:t>
      </w:r>
      <w:r>
        <w:br/>
      </w:r>
      <w:r>
        <w:rPr>
          <w:rStyle w:val="FunctionTok"/>
        </w:rPr>
        <w:t xml:space="preserve">s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hbase-2.4.14/ node3:/export/server/hbase</w:t>
      </w:r>
    </w:p>
    <w:bookmarkEnd w:id="27"/>
    <w:bookmarkEnd w:id="28"/>
    <w:bookmarkStart w:id="29" w:name="集群启动"/>
    <w:p>
      <w:pPr>
        <w:pStyle w:val="Heading3"/>
      </w:pPr>
      <w:r>
        <w:t xml:space="preserve">集群启动</w:t>
      </w:r>
    </w:p>
    <w:p>
      <w:pPr>
        <w:numPr>
          <w:ilvl w:val="0"/>
          <w:numId w:val="1005"/>
        </w:numPr>
      </w:pPr>
      <w:r>
        <w:t xml:space="preserve">启动zookeeper：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/export/server/zookeeper/apache-zookeeper-3.7.1-bin/bin/zkServer.sh</w:t>
      </w:r>
      <w:r>
        <w:rPr>
          <w:rStyle w:val="NormalTok"/>
        </w:rPr>
        <w:t xml:space="preserve"> start</w:t>
      </w:r>
      <w:r>
        <w:br/>
      </w:r>
      <w:r>
        <w:rPr>
          <w:rStyle w:val="ExtensionTok"/>
        </w:rPr>
        <w:t xml:space="preserve">/export/server/zookeeper/apache-zookeeper-3.7.1-bin/bin/zkServer.sh</w:t>
      </w:r>
      <w:r>
        <w:rPr>
          <w:rStyle w:val="NormalTok"/>
        </w:rPr>
        <w:t xml:space="preserve"> status</w:t>
      </w:r>
    </w:p>
    <w:p>
      <w:pPr>
        <w:numPr>
          <w:ilvl w:val="0"/>
          <w:numId w:val="1005"/>
        </w:numPr>
      </w:pPr>
      <w:r>
        <w:t xml:space="preserve">启动hadoop：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start-dfs.sh</w:t>
      </w:r>
      <w:r>
        <w:br/>
      </w:r>
      <w:r>
        <w:rPr>
          <w:rStyle w:val="ExtensionTok"/>
        </w:rPr>
        <w:t xml:space="preserve">start-yarn.sh</w:t>
      </w:r>
    </w:p>
    <w:p>
      <w:pPr>
        <w:numPr>
          <w:ilvl w:val="0"/>
          <w:numId w:val="1005"/>
        </w:numPr>
      </w:pPr>
      <w:r>
        <w:t xml:space="preserve">启动Hbase：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/export/server/hbase/hbase-2.4.14/bin/start-hbase.sh</w:t>
      </w:r>
    </w:p>
    <w:p>
      <w:pPr>
        <w:pStyle w:val="FirstParagraph"/>
      </w:pPr>
    </w:p>
    <w:bookmarkEnd w:id="29"/>
    <w:bookmarkEnd w:id="30"/>
    <w:bookmarkStart w:id="45" w:name="实现方案"/>
    <w:p>
      <w:pPr>
        <w:pStyle w:val="Heading2"/>
      </w:pPr>
      <w:r>
        <w:t xml:space="preserve">实现方案</w:t>
      </w:r>
    </w:p>
    <w:bookmarkStart w:id="37" w:name="倒排索引-1"/>
    <w:p>
      <w:pPr>
        <w:pStyle w:val="Heading3"/>
      </w:pPr>
      <w:r>
        <w:t xml:space="preserve">倒排索引</w:t>
      </w:r>
    </w:p>
    <w:p>
      <w:pPr>
        <w:pStyle w:val="FirstParagraph"/>
      </w:pPr>
      <w:r>
        <w:t xml:space="preserve">InvertedIndex.java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Excep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shMa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t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ngWrit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o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p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duc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InputForma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Spli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utp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OutputForma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enericOptionsPars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ba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Base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ba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u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ba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mmutableBytesWrit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ba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ableMapReduceUti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ba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ableReduc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ba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yt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vertedInde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偏移量\文本\单词\文件编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Mapp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Mapp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ngWrit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m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map端输出的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m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map端输出的值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在setup中通过切片来获取文件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p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ngWrit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Context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ileSplit 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Spli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putSpl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偏移量，字符串，暂存处理结果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ngWritable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pp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ngWrit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Context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文件编号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le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_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map存储单词和出现次数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更新单词出现次数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    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    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所有单词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keyS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m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拼接信息，这里本来写入了文件名、行号和出现次数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但考虑到hbase写入内容的大小上限，仅写入单词出现的文件编号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   mv.set(fileName + ":" + line + "," + map.get(s));</w:t>
      </w:r>
      <w:r>
        <w:br/>
      </w:r>
      <w:r>
        <w:rPr>
          <w:rStyle w:val="NormalTok"/>
        </w:rPr>
        <w:t xml:space="preserve">                m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_num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Reduc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TableReduc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mmutableBytesWrita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r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abl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用StringBuilde来进行拼接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存储该单次出现的所有文件的编号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my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my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y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,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去掉最后一个符号</w:t>
      </w:r>
      <w:r>
        <w:br/>
      </w:r>
      <w:r>
        <w:rPr>
          <w:rStyle w:val="NormalTok"/>
        </w:rPr>
        <w:t xml:space="preserve">            r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单次为Row Key 构建Put对象</w:t>
      </w:r>
      <w:r>
        <w:br/>
      </w:r>
      <w:r>
        <w:rPr>
          <w:rStyle w:val="NormalTok"/>
        </w:rPr>
        <w:t xml:space="preserve">            Put 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指定插入的列族、列名和值</w:t>
      </w:r>
      <w:r>
        <w:br/>
      </w:r>
      <w:r>
        <w:rPr>
          <w:rStyle w:val="NormalTok"/>
        </w:rPr>
        <w:t xml:space="preserve">            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lum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l_family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NotFound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 co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figura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BaseConfig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other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icOptionsPar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RemainingArg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Job j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JarBy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vertedInd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pper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educer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Redu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pOutputKey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pOutputValue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utputKey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utputValue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HBase表输出：表名，reducer类</w:t>
      </w:r>
      <w:r>
        <w:br/>
      </w:r>
      <w:r>
        <w:rPr>
          <w:rStyle w:val="NormalTok"/>
        </w:rPr>
        <w:t xml:space="preserve">        TableMapReduce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TableReducerJob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_tab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Redu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FileInput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Input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ther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Complet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preduce过程示意图：</w:t>
      </w:r>
    </w:p>
    <w:p>
      <w:pPr>
        <w:pStyle w:val="CaptionedFigure"/>
      </w:pPr>
      <w:r>
        <w:drawing>
          <wp:inline>
            <wp:extent cx="5334000" cy="231823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:\SyncData\%E5%AD%A6%E4%B9%A0\%E5%A4%A7%E4%B8%89%E4%B8%8A%E5%AD%A6%E6%9C%9F\%E5%A4%A7%E6%95%B0%E6%8D%AE%E7%B3%BB%E7%BB%9F%E5%BC%80%E5%8F%91\imgs\image-2022092019073334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34" w:name="map阶段-1"/>
    <w:p>
      <w:pPr>
        <w:pStyle w:val="Heading4"/>
      </w:pPr>
      <w:r>
        <w:t xml:space="preserve">map阶段</w:t>
      </w:r>
    </w:p>
    <w:p>
      <w:pPr>
        <w:pStyle w:val="FirstParagraph"/>
      </w:pPr>
      <w:r>
        <w:t xml:space="preserve">假设输入为"0 Jay eats food"，map函数会将该句的所有单词按照空格分离，那么第一个“单词”显然就是该行文档标题的编号，所以从第二个单词开始，分别以这些单词为key，以编号为value作为输出</w:t>
      </w:r>
    </w:p>
    <w:bookmarkEnd w:id="34"/>
    <w:bookmarkStart w:id="35" w:name="reduce阶段-1"/>
    <w:p>
      <w:pPr>
        <w:pStyle w:val="Heading4"/>
      </w:pPr>
      <w:r>
        <w:t xml:space="preserve">reduce阶段</w:t>
      </w:r>
    </w:p>
    <w:p>
      <w:pPr>
        <w:pStyle w:val="FirstParagraph"/>
      </w:pPr>
      <w:r>
        <w:t xml:space="preserve">reduce阶段将相同key的键值对合并，合并的具体方式是key不变，value的值以分号为分隔符放到一起，并最终将其写入HBase中</w:t>
      </w:r>
    </w:p>
    <w:bookmarkEnd w:id="35"/>
    <w:bookmarkStart w:id="36" w:name="结果-1"/>
    <w:p>
      <w:pPr>
        <w:pStyle w:val="Heading4"/>
      </w:pPr>
      <w:r>
        <w:t xml:space="preserve">结果</w:t>
      </w:r>
    </w:p>
    <w:p>
      <w:pPr>
        <w:pStyle w:val="FirstParagraph"/>
      </w:pPr>
      <w:r>
        <w:t xml:space="preserve">最终得到一个Rowkey为单词，列为该单词出现在了哪些编号的文档中的HBase表</w:t>
      </w:r>
    </w:p>
    <w:p>
      <w:pPr>
        <w:pStyle w:val="BodyText"/>
      </w:pPr>
    </w:p>
    <w:bookmarkEnd w:id="36"/>
    <w:bookmarkEnd w:id="37"/>
    <w:bookmarkStart w:id="44" w:name="二级索引-1"/>
    <w:p>
      <w:pPr>
        <w:pStyle w:val="Heading3"/>
      </w:pPr>
      <w:r>
        <w:t xml:space="preserve">二级索引</w:t>
      </w:r>
    </w:p>
    <w:p>
      <w:pPr>
        <w:pStyle w:val="FirstParagraph"/>
      </w:pPr>
      <w:r>
        <w:t xml:space="preserve">在实现了倒排索引之后，原本总共1.34GB的数据集在被计算之后变成了1.93GB大小的倒排索引文件，这么大的一个倒排索引文件不方便直接读到内存中，所以需要再对该倒排索引文件建立一个二级索引，并将该索引直接加载到内存中，加快读取速度。</w:t>
      </w:r>
    </w:p>
    <w:p>
      <w:pPr>
        <w:pStyle w:val="BodyText"/>
      </w:pPr>
      <w:r>
        <w:t xml:space="preserve">SecondaryIndex.java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Excep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ngWritab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o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p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duc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InputForma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doo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redu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utp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OutputForma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ondaryInde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ondaryIndexMapp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Mapp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ngWrit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mapKe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mapValu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ngWritable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pp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ngWrit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Context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将一行数据以空格为分隔符读入datas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datas中第一个元素即是该行的最前面的单词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输出key设置为目标单词，输出value设置为行数
</w:t>
      </w:r>
      <w:r>
        <w:br/>
      </w:r>
      <w:r>
        <w:rPr>
          <w:rStyle w:val="NormalTok"/>
        </w:rPr>
        <w:t xml:space="preserve">            mapKey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mapValue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Key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pValueOu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ondaryIndexReducer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Reduc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abl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uc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Context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NotFound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conf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 co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figuratio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job对象
</w:t>
      </w:r>
      <w:r>
        <w:br/>
      </w:r>
      <w:r>
        <w:rPr>
          <w:rStyle w:val="NormalTok"/>
        </w:rPr>
        <w:t xml:space="preserve">        Job j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aryIndex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指定Jar包主类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JarBy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aryInd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mapper类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pper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aryIndex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Combiner类，一般设定为Reducer类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mbiner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aryIndexRedu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Reducer类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educer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aryIndexRedu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输出key类型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utputKey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输出value类型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utputValue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文件输入路径
</w:t>
      </w:r>
      <w:r>
        <w:br/>
      </w:r>
      <w:r>
        <w:rPr>
          <w:rStyle w:val="NormalTok"/>
        </w:rPr>
        <w:t xml:space="preserve">        FileInput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Input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文件输出路径
</w:t>
      </w:r>
      <w:r>
        <w:br/>
      </w:r>
      <w:r>
        <w:rPr>
          <w:rStyle w:val="NormalTok"/>
        </w:rPr>
        <w:t xml:space="preserve">        FileOutput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utput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提交作业
</w:t>
      </w:r>
      <w:r>
        <w:br/>
      </w:r>
      <w:r>
        <w:rPr>
          <w:rStyle w:val="NormalTok"/>
        </w:rPr>
        <w:t xml:space="preserve">        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Complet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二级索引的代码实现相比倒排索引实现简单很多，mapreduce过程：</w:t>
      </w:r>
    </w:p>
    <w:p>
      <w:pPr>
        <w:pStyle w:val="CaptionedFigure"/>
      </w:pPr>
      <w:r>
        <w:drawing>
          <wp:inline>
            <wp:extent cx="5334000" cy="282109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:\SyncData\%E5%AD%A6%E4%B9%A0\%E5%A4%A7%E4%B8%89%E4%B8%8A%E5%AD%A6%E6%9C%9F\%E5%A4%A7%E6%95%B0%E6%8D%AE%E7%B3%BB%E7%BB%9F%E5%BC%80%E5%8F%91\imgs\image-2022092019023860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41" w:name="map阶段-2"/>
    <w:p>
      <w:pPr>
        <w:pStyle w:val="Heading4"/>
      </w:pPr>
      <w:r>
        <w:t xml:space="preserve">map阶段</w:t>
      </w:r>
    </w:p>
    <w:p>
      <w:pPr>
        <w:pStyle w:val="FirstParagraph"/>
      </w:pPr>
      <w:r>
        <w:t xml:space="preserve">假设读入一行内容为："at 10086;10087"，那么map阶段会将该行的单词作为输出的key值，在此例子中是单词"at"；除此之外，map阶段输出的value则是该行在输入文件的字节偏移量，在这里我们假设是10010，那么map阶段最后的输出为："at 10010"</w:t>
      </w:r>
    </w:p>
    <w:bookmarkEnd w:id="41"/>
    <w:bookmarkStart w:id="42" w:name="reduce阶段-2"/>
    <w:p>
      <w:pPr>
        <w:pStyle w:val="Heading4"/>
      </w:pPr>
      <w:r>
        <w:t xml:space="preserve">reduce阶段</w:t>
      </w:r>
    </w:p>
    <w:p>
      <w:pPr>
        <w:pStyle w:val="FirstParagraph"/>
      </w:pPr>
      <w:r>
        <w:t xml:space="preserve">因为在map阶段实际上我们已经完成了对数据的处理，所以reduce阶段直接将map阶段后的输出写入即可</w:t>
      </w:r>
    </w:p>
    <w:bookmarkEnd w:id="42"/>
    <w:bookmarkStart w:id="43" w:name="结果-2"/>
    <w:p>
      <w:pPr>
        <w:pStyle w:val="Heading4"/>
      </w:pPr>
      <w:r>
        <w:t xml:space="preserve">结果</w:t>
      </w:r>
    </w:p>
    <w:p>
      <w:pPr>
        <w:pStyle w:val="FirstParagraph"/>
      </w:pPr>
      <w:r>
        <w:t xml:space="preserve">最终得到的文件是对倒排索引的一个二级索引，每一行是单词以及该单词在倒排索引文件的字节偏移量，通过该偏移量可以迅速的在倒排索引文件中找到该单词。</w:t>
      </w:r>
    </w:p>
    <w:p>
      <w:pPr>
        <w:pStyle w:val="BodyText"/>
      </w:pPr>
    </w:p>
    <w:bookmarkEnd w:id="43"/>
    <w:bookmarkEnd w:id="44"/>
    <w:bookmarkEnd w:id="45"/>
    <w:bookmarkStart w:id="72" w:name="部署运行"/>
    <w:p>
      <w:pPr>
        <w:pStyle w:val="Heading2"/>
      </w:pPr>
      <w:r>
        <w:t xml:space="preserve">部署运行</w:t>
      </w:r>
    </w:p>
    <w:bookmarkStart w:id="58" w:name="倒排索引-2"/>
    <w:p>
      <w:pPr>
        <w:pStyle w:val="Heading3"/>
      </w:pPr>
      <w:r>
        <w:t xml:space="preserve">倒排索引</w:t>
      </w:r>
    </w:p>
    <w:p>
      <w:pPr>
        <w:numPr>
          <w:ilvl w:val="0"/>
          <w:numId w:val="1006"/>
        </w:numPr>
      </w:pPr>
      <w:r>
        <w:t xml:space="preserve">分割源txt文件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14494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:\SyncData\%E5%AD%A6%E4%B9%A0\%E5%A4%A7%E4%B8%89%E4%B8%8A%E5%AD%A6%E6%9C%9F\%E5%A4%A7%E6%95%B0%E6%8D%AE%E7%B3%BB%E7%BB%9F%E5%BC%80%E5%8F%91\assets\image-2022091913474015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6"/>
        </w:numPr>
      </w:pPr>
      <w:r>
        <w:t xml:space="preserve">上传文件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75024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:\SyncData\%E5%AD%A6%E4%B9%A0\%E5%A4%A7%E4%B8%89%E4%B8%8A%E5%AD%A6%E6%9C%9F\%E5%A4%A7%E6%95%B0%E6%8D%AE%E7%B3%BB%E7%BB%9F%E5%BC%80%E5%8F%91\assets\image-2022091913475556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6"/>
        </w:numPr>
      </w:pPr>
      <w:r>
        <w:t xml:space="preserve">运行倒排索引代码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hadoop</w:t>
      </w:r>
      <w:r>
        <w:rPr>
          <w:rStyle w:val="NormalTok"/>
        </w:rPr>
        <w:t xml:space="preserve"> jar inverted.jar InvertedIndex /suoyin/inpu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9125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:\SyncData\%E5%AD%A6%E4%B9%A0\%E5%A4%A7%E4%B8%89%E4%B8%8A%E5%AD%A6%E6%9C%9F\%E5%A4%A7%E6%95%B0%E6%8D%AE%E7%B3%BB%E7%BB%9F%E5%BC%80%E5%8F%91\assets\image-2022091913493811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6"/>
        </w:numPr>
      </w:pPr>
      <w:r>
        <w:t xml:space="preserve">查看结果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99884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:\SyncData\%E5%AD%A6%E4%B9%A0\%E5%A4%A7%E4%B8%89%E4%B8%8A%E5%AD%A6%E6%9C%9F\%E5%A4%A7%E6%95%B0%E6%8D%AE%E7%B3%BB%E7%BB%9F%E5%BC%80%E5%8F%91\assets\image-2022091913495004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58"/>
    <w:bookmarkStart w:id="71" w:name="二级索引-2"/>
    <w:p>
      <w:pPr>
        <w:pStyle w:val="Heading3"/>
      </w:pPr>
      <w:r>
        <w:t xml:space="preserve">二级索引</w:t>
      </w:r>
    </w:p>
    <w:p>
      <w:pPr>
        <w:pStyle w:val="FirstParagraph"/>
      </w:pPr>
      <w:r>
        <w:t xml:space="preserve">这里以一个简易的file1.txt作为输入文件，测试二级索引的功能，其内容如下：</w:t>
      </w:r>
      <w:r>
        <w:drawing>
          <wp:inline>
            <wp:extent cx="5334000" cy="2937565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D:\SyncData\%E5%AD%A6%E4%B9%A0\%E5%A4%A7%E4%B8%89%E4%B8%8A%E5%AD%A6%E6%9C%9F\%E5%A4%A7%E6%95%B0%E6%8D%AE%E7%B3%BB%E7%BB%9F%E5%BC%80%E5%8F%91\assets\image-2022091913501517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运行二级索引代码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hadoop</w:t>
      </w:r>
      <w:r>
        <w:rPr>
          <w:rStyle w:val="NormalTok"/>
        </w:rPr>
        <w:t xml:space="preserve"> jar second.jar SecondaryIndex /suoyin/second_input /suoyin/out/result</w:t>
      </w:r>
    </w:p>
    <w:p>
      <w:pPr>
        <w:numPr>
          <w:ilvl w:val="0"/>
          <w:numId w:val="1000"/>
        </w:numPr>
      </w:pPr>
      <w:r>
        <w:drawing>
          <wp:inline>
            <wp:extent cx="5334000" cy="2435757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D:\SyncData\%E5%AD%A6%E4%B9%A0\%E5%A4%A7%E4%B8%89%E4%B8%8A%E5%AD%A6%E6%9C%9F\%E5%A4%A7%E6%95%B0%E6%8D%AE%E7%B3%BB%E7%BB%9F%E5%BC%80%E5%8F%91\assets\image-2022091913504796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38430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D:\SyncData\%E5%AD%A6%E4%B9%A0\%E5%A4%A7%E4%B8%89%E4%B8%8A%E5%AD%A6%E6%9C%9F\%E5%A4%A7%E6%95%B0%E6%8D%AE%E7%B3%BB%E7%BB%9F%E5%BC%80%E5%8F%91\assets\image-202209191350528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查看结果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51068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D:\SyncData\%E5%AD%A6%E4%B9%A0\%E5%A4%A7%E4%B8%89%E4%B8%8A%E5%AD%A6%E6%9C%9F\%E5%A4%A7%E6%95%B0%E6%8D%AE%E7%B3%BB%E7%BB%9F%E5%BC%80%E5%8F%91\assets\image-2022091913510300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</w:p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38" Target="media/rId3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05:04:46Z</dcterms:created>
  <dcterms:modified xsi:type="dcterms:W3CDTF">2022-09-26T05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